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283C3" w14:textId="365B1BE6" w:rsidR="00E40061" w:rsidRDefault="00E40061" w:rsidP="00E4006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demographic characteristics of study population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363"/>
        <w:gridCol w:w="3117"/>
      </w:tblGrid>
      <w:tr w:rsidR="00430292" w14:paraId="3B0274C2" w14:textId="77777777" w:rsidTr="00E40061">
        <w:trPr>
          <w:cantSplit/>
          <w:tblHeader/>
          <w:jc w:val="center"/>
        </w:trPr>
        <w:tc>
          <w:tcPr>
            <w:tcW w:w="335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1EA024E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64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9674D04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3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430292" w14:paraId="1C5457FB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61C4D" w14:textId="7D041C43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</w:t>
            </w:r>
            <w:r w:rsidR="00E4006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E4006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Participant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8B067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(8)</w:t>
            </w:r>
          </w:p>
        </w:tc>
      </w:tr>
      <w:tr w:rsidR="00430292" w14:paraId="422C5D06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FF59F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ED2DD" w14:textId="77777777" w:rsidR="00430292" w:rsidRDefault="00430292">
            <w:pPr>
              <w:keepNext/>
              <w:spacing w:after="60"/>
              <w:jc w:val="center"/>
            </w:pPr>
          </w:p>
        </w:tc>
      </w:tr>
      <w:tr w:rsidR="00430292" w14:paraId="5517FF04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988DF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496C0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6%)</w:t>
            </w:r>
          </w:p>
        </w:tc>
      </w:tr>
      <w:tr w:rsidR="00430292" w14:paraId="0C98F4D3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F304C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C800B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54%)</w:t>
            </w:r>
          </w:p>
        </w:tc>
      </w:tr>
      <w:tr w:rsidR="00430292" w14:paraId="1D995CFA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4F96C" w14:textId="709ABE6B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rital</w:t>
            </w:r>
            <w:r w:rsidR="00E4006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19BF8" w14:textId="77777777" w:rsidR="00430292" w:rsidRDefault="00430292">
            <w:pPr>
              <w:keepNext/>
              <w:spacing w:after="60"/>
              <w:jc w:val="center"/>
            </w:pPr>
          </w:p>
        </w:tc>
      </w:tr>
      <w:tr w:rsidR="00430292" w14:paraId="6A2BF754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09B3E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rri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06AC0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5%)</w:t>
            </w:r>
          </w:p>
        </w:tc>
      </w:tr>
      <w:tr w:rsidR="00430292" w14:paraId="629C2930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C3878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F1D19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5%)</w:t>
            </w:r>
          </w:p>
        </w:tc>
      </w:tr>
      <w:tr w:rsidR="00430292" w14:paraId="0328A8E2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4FFDD" w14:textId="5E882D55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ype</w:t>
            </w:r>
            <w:r w:rsidR="00E4006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E4006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Family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88A91" w14:textId="77777777" w:rsidR="00430292" w:rsidRDefault="00430292">
            <w:pPr>
              <w:keepNext/>
              <w:spacing w:after="60"/>
              <w:jc w:val="center"/>
            </w:pPr>
          </w:p>
        </w:tc>
      </w:tr>
      <w:tr w:rsidR="00430292" w14:paraId="7B1AFE46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38F29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roken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8066B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</w:tr>
      <w:tr w:rsidR="00430292" w14:paraId="056FAD47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9C79A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Joi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B48AC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40%)</w:t>
            </w:r>
          </w:p>
        </w:tc>
      </w:tr>
      <w:tr w:rsidR="00430292" w14:paraId="1FA8E406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73883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FCA83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1 (59%)</w:t>
            </w:r>
          </w:p>
        </w:tc>
      </w:tr>
      <w:tr w:rsidR="00430292" w14:paraId="2D5D1098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08B41" w14:textId="02621D42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</w:t>
            </w:r>
            <w:r w:rsidR="00E4006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E4006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B049F" w14:textId="77777777" w:rsidR="00430292" w:rsidRDefault="00430292">
            <w:pPr>
              <w:keepNext/>
              <w:spacing w:after="60"/>
              <w:jc w:val="center"/>
            </w:pPr>
          </w:p>
        </w:tc>
      </w:tr>
      <w:tr w:rsidR="00430292" w14:paraId="78821594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25FF9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chelor of Sci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8BB9D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8.1%)</w:t>
            </w:r>
          </w:p>
        </w:tc>
      </w:tr>
      <w:tr w:rsidR="00430292" w14:paraId="508EB94E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2BAAA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n read and writ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FE059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6%)</w:t>
            </w:r>
          </w:p>
        </w:tc>
      </w:tr>
      <w:tr w:rsidR="00430292" w14:paraId="40846BC7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7D2A9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95165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44%)</w:t>
            </w:r>
          </w:p>
        </w:tc>
      </w:tr>
      <w:tr w:rsidR="00430292" w14:paraId="493EF157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79433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lliterat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D3961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0%)</w:t>
            </w:r>
          </w:p>
        </w:tc>
      </w:tr>
      <w:tr w:rsidR="00430292" w14:paraId="2E965B29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D6BCD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ster of Sci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D5F1B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8%)</w:t>
            </w:r>
          </w:p>
        </w:tc>
      </w:tr>
      <w:tr w:rsidR="00430292" w14:paraId="78089257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41141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6D0E4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21%)</w:t>
            </w:r>
          </w:p>
        </w:tc>
      </w:tr>
      <w:tr w:rsidR="00430292" w14:paraId="0933E49A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319CC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1B399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5%)</w:t>
            </w:r>
          </w:p>
        </w:tc>
      </w:tr>
      <w:tr w:rsidR="00430292" w14:paraId="00B55FBC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5B0A1" w14:textId="3E34938E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cupational</w:t>
            </w:r>
            <w:r w:rsidR="00E4006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5CB4E" w14:textId="77777777" w:rsidR="00430292" w:rsidRDefault="00430292">
            <w:pPr>
              <w:keepNext/>
              <w:spacing w:after="60"/>
              <w:jc w:val="center"/>
            </w:pPr>
          </w:p>
        </w:tc>
      </w:tr>
      <w:tr w:rsidR="00430292" w14:paraId="47B429FA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64E18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ivil serva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EBB4C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</w:tr>
      <w:tr w:rsidR="00430292" w14:paraId="195E9B28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B2DB7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 stude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5B3C6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2 (46%)</w:t>
            </w:r>
          </w:p>
        </w:tc>
      </w:tr>
      <w:tr w:rsidR="00430292" w14:paraId="6E9B0A60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31A68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ousewif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8EF8F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.8%)</w:t>
            </w:r>
          </w:p>
        </w:tc>
      </w:tr>
      <w:tr w:rsidR="00430292" w14:paraId="665AD502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A0560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-employ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D217F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1%)</w:t>
            </w:r>
          </w:p>
        </w:tc>
      </w:tr>
      <w:tr w:rsidR="00430292" w14:paraId="1D8F3B84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A9FB1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employ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D2DB5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4%)</w:t>
            </w:r>
          </w:p>
        </w:tc>
      </w:tr>
      <w:tr w:rsidR="00430292" w14:paraId="1DF81A1F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B0ABA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iversity stude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737E5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5%)</w:t>
            </w:r>
          </w:p>
        </w:tc>
      </w:tr>
      <w:tr w:rsidR="00430292" w14:paraId="75EE6983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EC724" w14:textId="7D0909B9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a</w:t>
            </w:r>
            <w:r w:rsidR="00E4006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E4006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A8C8B" w14:textId="77777777" w:rsidR="00430292" w:rsidRDefault="00430292">
            <w:pPr>
              <w:keepNext/>
              <w:spacing w:after="60"/>
              <w:jc w:val="center"/>
            </w:pPr>
          </w:p>
        </w:tc>
      </w:tr>
      <w:tr w:rsidR="00430292" w14:paraId="6839E677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2CF8F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17C49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4 (49%)</w:t>
            </w:r>
          </w:p>
        </w:tc>
      </w:tr>
      <w:tr w:rsidR="00430292" w14:paraId="51B1A6FE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B5D4B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6B59A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51%)</w:t>
            </w:r>
          </w:p>
        </w:tc>
      </w:tr>
      <w:tr w:rsidR="00430292" w14:paraId="63DD1870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03425" w14:textId="125D1C6E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conomic</w:t>
            </w:r>
            <w:r w:rsidR="00E4006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Clas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D2910" w14:textId="77777777" w:rsidR="00430292" w:rsidRDefault="00430292">
            <w:pPr>
              <w:keepNext/>
              <w:spacing w:after="60"/>
              <w:jc w:val="center"/>
            </w:pPr>
          </w:p>
        </w:tc>
      </w:tr>
      <w:tr w:rsidR="00430292" w14:paraId="7E2F59CF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F616C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932D1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</w:tr>
      <w:tr w:rsidR="00430292" w14:paraId="5ABFF374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54AE3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6EDDC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52%)</w:t>
            </w:r>
          </w:p>
        </w:tc>
      </w:tr>
      <w:tr w:rsidR="00430292" w14:paraId="1AE8EAD3" w14:textId="77777777" w:rsidTr="00E40061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B7D97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DB22B" w14:textId="77777777" w:rsidR="004302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47%)</w:t>
            </w:r>
          </w:p>
        </w:tc>
      </w:tr>
      <w:tr w:rsidR="00430292" w14:paraId="39F0A80C" w14:textId="77777777" w:rsidTr="00E40061">
        <w:trPr>
          <w:cantSplit/>
          <w:jc w:val="center"/>
        </w:trPr>
        <w:tc>
          <w:tcPr>
            <w:tcW w:w="5000" w:type="pct"/>
            <w:gridSpan w:val="2"/>
          </w:tcPr>
          <w:p w14:paraId="748553E7" w14:textId="77777777" w:rsidR="0043029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an(SD); n (%)</w:t>
            </w:r>
          </w:p>
        </w:tc>
      </w:tr>
    </w:tbl>
    <w:p w14:paraId="606BBA2F" w14:textId="77777777" w:rsidR="00430292" w:rsidRDefault="00430292">
      <w:pPr>
        <w:pStyle w:val="FirstParagraph"/>
      </w:pPr>
    </w:p>
    <w:sectPr w:rsidR="004302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383317" w14:textId="77777777" w:rsidR="0076144B" w:rsidRDefault="0076144B">
      <w:pPr>
        <w:spacing w:after="0"/>
      </w:pPr>
      <w:r>
        <w:separator/>
      </w:r>
    </w:p>
  </w:endnote>
  <w:endnote w:type="continuationSeparator" w:id="0">
    <w:p w14:paraId="3B98F0A1" w14:textId="77777777" w:rsidR="0076144B" w:rsidRDefault="007614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6F651F" w14:textId="77777777" w:rsidR="0076144B" w:rsidRDefault="0076144B">
      <w:r>
        <w:separator/>
      </w:r>
    </w:p>
  </w:footnote>
  <w:footnote w:type="continuationSeparator" w:id="0">
    <w:p w14:paraId="38DB70C1" w14:textId="77777777" w:rsidR="0076144B" w:rsidRDefault="007614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6508C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88407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0292"/>
    <w:rsid w:val="00430292"/>
    <w:rsid w:val="0076144B"/>
    <w:rsid w:val="00D8483A"/>
    <w:rsid w:val="00E400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62E7E"/>
  <w15:docId w15:val="{44698CF7-5511-4B0E-8355-429938A4A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kibur Rahman</cp:lastModifiedBy>
  <cp:revision>3</cp:revision>
  <dcterms:created xsi:type="dcterms:W3CDTF">2024-05-31T11:16:00Z</dcterms:created>
  <dcterms:modified xsi:type="dcterms:W3CDTF">2024-05-31T11:24:00Z</dcterms:modified>
</cp:coreProperties>
</file>